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3D9" w:rsidRPr="004753D9" w:rsidRDefault="004753D9" w:rsidP="004753D9">
      <w:pPr>
        <w:spacing w:after="0" w:line="240" w:lineRule="auto"/>
        <w:rPr>
          <w:rFonts w:ascii="Arial" w:hAnsi="Arial" w:cs="Arial"/>
          <w:b/>
          <w:bCs/>
          <w:sz w:val="28"/>
          <w:szCs w:val="28"/>
        </w:rPr>
      </w:pPr>
      <w:r w:rsidRPr="004753D9">
        <w:rPr>
          <w:rFonts w:ascii="Arial" w:hAnsi="Arial" w:cs="Arial"/>
          <w:b/>
          <w:bCs/>
          <w:sz w:val="28"/>
          <w:szCs w:val="28"/>
        </w:rPr>
        <w:t xml:space="preserve">Allison </w:t>
      </w:r>
      <w:r w:rsidR="00043475">
        <w:rPr>
          <w:rFonts w:ascii="Arial" w:hAnsi="Arial" w:cs="Arial"/>
          <w:b/>
          <w:bCs/>
          <w:sz w:val="28"/>
          <w:szCs w:val="28"/>
        </w:rPr>
        <w:t xml:space="preserve">Transmission </w:t>
      </w:r>
      <w:r w:rsidRPr="004753D9">
        <w:rPr>
          <w:rFonts w:ascii="Arial" w:hAnsi="Arial" w:cs="Arial"/>
          <w:b/>
          <w:bCs/>
          <w:sz w:val="28"/>
          <w:szCs w:val="28"/>
        </w:rPr>
        <w:t>to provid</w:t>
      </w:r>
      <w:r w:rsidR="00DC2F25">
        <w:rPr>
          <w:rFonts w:ascii="Arial" w:hAnsi="Arial" w:cs="Arial"/>
          <w:b/>
          <w:bCs/>
          <w:sz w:val="28"/>
          <w:szCs w:val="28"/>
        </w:rPr>
        <w:t>e</w:t>
      </w:r>
      <w:r w:rsidRPr="004753D9">
        <w:rPr>
          <w:rFonts w:ascii="Arial" w:hAnsi="Arial" w:cs="Arial"/>
          <w:b/>
          <w:bCs/>
          <w:sz w:val="28"/>
          <w:szCs w:val="28"/>
        </w:rPr>
        <w:t xml:space="preserve"> fleet managers with </w:t>
      </w:r>
      <w:r w:rsidR="0090644F">
        <w:rPr>
          <w:rFonts w:ascii="Arial" w:hAnsi="Arial" w:cs="Arial"/>
          <w:b/>
          <w:bCs/>
          <w:sz w:val="28"/>
          <w:szCs w:val="28"/>
        </w:rPr>
        <w:t xml:space="preserve">connected </w:t>
      </w:r>
      <w:r w:rsidR="00EF2C0D">
        <w:rPr>
          <w:rFonts w:ascii="Arial" w:hAnsi="Arial" w:cs="Arial"/>
          <w:b/>
          <w:bCs/>
          <w:sz w:val="28"/>
          <w:szCs w:val="28"/>
        </w:rPr>
        <w:t>capabilities</w:t>
      </w:r>
    </w:p>
    <w:p w:rsidR="000150F2" w:rsidRPr="00254908" w:rsidRDefault="000150F2" w:rsidP="00302AEE">
      <w:pPr>
        <w:spacing w:after="0"/>
        <w:ind w:right="-180"/>
        <w:rPr>
          <w:rFonts w:ascii="Arial" w:hAnsi="Arial" w:cs="Arial"/>
          <w:b/>
          <w:szCs w:val="24"/>
        </w:rPr>
      </w:pPr>
    </w:p>
    <w:p w:rsidR="00B05BC6" w:rsidRPr="00C41132" w:rsidRDefault="00B05BC6" w:rsidP="00302AEE">
      <w:pPr>
        <w:spacing w:after="0"/>
        <w:rPr>
          <w:rFonts w:ascii="Arial" w:hAnsi="Arial" w:cs="Arial"/>
          <w:i/>
        </w:rPr>
      </w:pPr>
      <w:r w:rsidRPr="00346103">
        <w:rPr>
          <w:rFonts w:ascii="Arial" w:hAnsi="Arial" w:cs="Arial"/>
          <w:i/>
        </w:rPr>
        <w:t xml:space="preserve">Initial rollout </w:t>
      </w:r>
      <w:r w:rsidR="00D91441" w:rsidRPr="00346103">
        <w:rPr>
          <w:rFonts w:ascii="Arial" w:hAnsi="Arial" w:cs="Arial"/>
          <w:i/>
        </w:rPr>
        <w:t xml:space="preserve">of </w:t>
      </w:r>
      <w:r w:rsidR="00087BB5">
        <w:rPr>
          <w:rFonts w:ascii="Arial" w:hAnsi="Arial" w:cs="Arial"/>
          <w:i/>
        </w:rPr>
        <w:t xml:space="preserve">transmission </w:t>
      </w:r>
      <w:r w:rsidR="00087BB5" w:rsidRPr="00C41132">
        <w:rPr>
          <w:rFonts w:ascii="Arial" w:hAnsi="Arial" w:cs="Arial"/>
          <w:i/>
        </w:rPr>
        <w:t xml:space="preserve">health </w:t>
      </w:r>
      <w:r w:rsidR="00B1518B" w:rsidRPr="00C41132">
        <w:rPr>
          <w:rFonts w:ascii="Arial" w:hAnsi="Arial" w:cs="Arial"/>
          <w:i/>
        </w:rPr>
        <w:t>information</w:t>
      </w:r>
      <w:r w:rsidR="00D91441" w:rsidRPr="00C41132">
        <w:rPr>
          <w:rFonts w:ascii="Arial" w:hAnsi="Arial" w:cs="Arial"/>
          <w:i/>
        </w:rPr>
        <w:t xml:space="preserve"> </w:t>
      </w:r>
      <w:r w:rsidRPr="00C41132">
        <w:rPr>
          <w:rFonts w:ascii="Arial" w:hAnsi="Arial" w:cs="Arial"/>
          <w:i/>
        </w:rPr>
        <w:t xml:space="preserve">will </w:t>
      </w:r>
      <w:r w:rsidR="00746B4A" w:rsidRPr="00C41132">
        <w:rPr>
          <w:rFonts w:ascii="Arial" w:hAnsi="Arial" w:cs="Arial"/>
          <w:i/>
        </w:rPr>
        <w:t xml:space="preserve">be available </w:t>
      </w:r>
      <w:r w:rsidR="00D91441" w:rsidRPr="00C41132">
        <w:rPr>
          <w:rFonts w:ascii="Arial" w:hAnsi="Arial" w:cs="Arial"/>
          <w:i/>
        </w:rPr>
        <w:t>from multiple s</w:t>
      </w:r>
      <w:r w:rsidR="00E057A6" w:rsidRPr="00C41132">
        <w:rPr>
          <w:rFonts w:ascii="Arial" w:hAnsi="Arial" w:cs="Arial"/>
          <w:i/>
        </w:rPr>
        <w:t xml:space="preserve">ervice </w:t>
      </w:r>
      <w:r w:rsidR="00D91441" w:rsidRPr="00C41132">
        <w:rPr>
          <w:rFonts w:ascii="Arial" w:hAnsi="Arial" w:cs="Arial"/>
          <w:i/>
        </w:rPr>
        <w:t xml:space="preserve">providers </w:t>
      </w:r>
      <w:r w:rsidR="00746B4A" w:rsidRPr="00C41132">
        <w:rPr>
          <w:rFonts w:ascii="Arial" w:hAnsi="Arial" w:cs="Arial"/>
          <w:i/>
        </w:rPr>
        <w:t>for</w:t>
      </w:r>
      <w:r w:rsidRPr="00C41132">
        <w:rPr>
          <w:rFonts w:ascii="Arial" w:hAnsi="Arial" w:cs="Arial"/>
          <w:i/>
        </w:rPr>
        <w:t xml:space="preserve"> </w:t>
      </w:r>
      <w:r w:rsidR="005B47C3" w:rsidRPr="00C41132">
        <w:rPr>
          <w:rFonts w:ascii="Arial" w:hAnsi="Arial" w:cs="Arial"/>
          <w:i/>
        </w:rPr>
        <w:t xml:space="preserve">on-highway </w:t>
      </w:r>
      <w:r w:rsidR="00746B4A" w:rsidRPr="00C41132">
        <w:rPr>
          <w:rFonts w:ascii="Arial" w:hAnsi="Arial" w:cs="Arial"/>
          <w:i/>
        </w:rPr>
        <w:t>vehicles</w:t>
      </w:r>
      <w:r w:rsidR="00D91441" w:rsidRPr="00C41132">
        <w:rPr>
          <w:rFonts w:ascii="Arial" w:hAnsi="Arial" w:cs="Arial"/>
          <w:i/>
        </w:rPr>
        <w:t xml:space="preserve"> operating</w:t>
      </w:r>
      <w:r w:rsidRPr="00C41132">
        <w:rPr>
          <w:rFonts w:ascii="Arial" w:hAnsi="Arial" w:cs="Arial"/>
          <w:i/>
        </w:rPr>
        <w:t xml:space="preserve"> </w:t>
      </w:r>
      <w:r w:rsidR="00746B4A" w:rsidRPr="00C41132">
        <w:rPr>
          <w:rFonts w:ascii="Arial" w:hAnsi="Arial" w:cs="Arial"/>
          <w:i/>
        </w:rPr>
        <w:t xml:space="preserve">in North America </w:t>
      </w:r>
    </w:p>
    <w:p w:rsidR="00B05BC6" w:rsidRPr="00C41132" w:rsidRDefault="00B05BC6" w:rsidP="00302AEE">
      <w:pPr>
        <w:spacing w:after="0"/>
        <w:rPr>
          <w:rFonts w:ascii="Arial" w:hAnsi="Arial" w:cs="Arial"/>
          <w:szCs w:val="24"/>
        </w:rPr>
      </w:pPr>
    </w:p>
    <w:p w:rsidR="00F70EA9" w:rsidRPr="00BD2055" w:rsidRDefault="00333160" w:rsidP="00BD2055">
      <w:pPr>
        <w:spacing w:after="0"/>
        <w:rPr>
          <w:rFonts w:ascii="Arial" w:hAnsi="Arial" w:cs="Arial"/>
        </w:rPr>
      </w:pPr>
      <w:r w:rsidRPr="00C41132">
        <w:rPr>
          <w:rFonts w:ascii="Arial" w:hAnsi="Arial" w:cs="Arial"/>
          <w:b/>
        </w:rPr>
        <w:t>INDIANAPOLIS</w:t>
      </w:r>
      <w:r w:rsidRPr="00BD2055">
        <w:rPr>
          <w:rFonts w:ascii="Arial" w:hAnsi="Arial" w:cs="Arial"/>
        </w:rPr>
        <w:t xml:space="preserve"> – </w:t>
      </w:r>
      <w:r w:rsidR="003E0A92" w:rsidRPr="00BD2055">
        <w:rPr>
          <w:rFonts w:ascii="Arial" w:hAnsi="Arial" w:cs="Arial"/>
        </w:rPr>
        <w:t>June 12, 2018</w:t>
      </w:r>
      <w:r w:rsidRPr="00BD2055">
        <w:rPr>
          <w:rFonts w:ascii="Arial" w:hAnsi="Arial" w:cs="Arial"/>
        </w:rPr>
        <w:t xml:space="preserve"> –</w:t>
      </w:r>
      <w:r w:rsidR="006773D1" w:rsidRPr="00BD2055">
        <w:rPr>
          <w:rFonts w:ascii="Arial" w:hAnsi="Arial" w:cs="Arial"/>
        </w:rPr>
        <w:t xml:space="preserve"> </w:t>
      </w:r>
      <w:r w:rsidR="00470AE2" w:rsidRPr="00BD2055">
        <w:rPr>
          <w:rFonts w:ascii="Arial" w:hAnsi="Arial" w:cs="Arial"/>
        </w:rPr>
        <w:t>Allison Transmission</w:t>
      </w:r>
      <w:r w:rsidR="00FE3798" w:rsidRPr="00BD2055">
        <w:rPr>
          <w:rFonts w:ascii="Arial" w:hAnsi="Arial" w:cs="Arial"/>
        </w:rPr>
        <w:t xml:space="preserve"> has partnered with</w:t>
      </w:r>
      <w:r w:rsidR="007C6770" w:rsidRPr="00BD2055">
        <w:rPr>
          <w:rFonts w:ascii="Arial" w:hAnsi="Arial" w:cs="Arial"/>
        </w:rPr>
        <w:t xml:space="preserve"> </w:t>
      </w:r>
      <w:r w:rsidR="005B47C3" w:rsidRPr="00BD2055">
        <w:rPr>
          <w:rFonts w:ascii="Arial" w:hAnsi="Arial" w:cs="Arial"/>
        </w:rPr>
        <w:t xml:space="preserve">multiple </w:t>
      </w:r>
      <w:r w:rsidR="007C6770" w:rsidRPr="00BD2055">
        <w:rPr>
          <w:rFonts w:ascii="Arial" w:hAnsi="Arial" w:cs="Arial"/>
        </w:rPr>
        <w:t xml:space="preserve">North American </w:t>
      </w:r>
      <w:r w:rsidR="005B47C3" w:rsidRPr="00BD2055">
        <w:rPr>
          <w:rFonts w:ascii="Arial" w:hAnsi="Arial" w:cs="Arial"/>
        </w:rPr>
        <w:t xml:space="preserve">telematics service providers (TSPs) </w:t>
      </w:r>
      <w:r w:rsidR="00386785" w:rsidRPr="00BD2055">
        <w:rPr>
          <w:rFonts w:ascii="Arial" w:hAnsi="Arial" w:cs="Arial"/>
        </w:rPr>
        <w:t xml:space="preserve">to deliver </w:t>
      </w:r>
      <w:r w:rsidR="00565D26" w:rsidRPr="00BD2055">
        <w:rPr>
          <w:rFonts w:ascii="Arial" w:hAnsi="Arial" w:cs="Arial"/>
        </w:rPr>
        <w:t xml:space="preserve">transmission health </w:t>
      </w:r>
      <w:r w:rsidR="00FE3798" w:rsidRPr="00BD2055">
        <w:rPr>
          <w:rFonts w:ascii="Arial" w:hAnsi="Arial" w:cs="Arial"/>
        </w:rPr>
        <w:t xml:space="preserve">information </w:t>
      </w:r>
      <w:r w:rsidR="00E057A6" w:rsidRPr="00BD2055">
        <w:rPr>
          <w:rFonts w:ascii="Arial" w:hAnsi="Arial" w:cs="Arial"/>
        </w:rPr>
        <w:t xml:space="preserve">by year-end. </w:t>
      </w:r>
      <w:r w:rsidR="00F70EA9" w:rsidRPr="00BD2055">
        <w:rPr>
          <w:rFonts w:ascii="Arial" w:hAnsi="Arial" w:cs="Arial"/>
        </w:rPr>
        <w:t>TSPs will begin integrating Allison in</w:t>
      </w:r>
      <w:r w:rsidR="00C4445F" w:rsidRPr="00BD2055">
        <w:rPr>
          <w:rFonts w:ascii="Arial" w:hAnsi="Arial" w:cs="Arial"/>
        </w:rPr>
        <w:t>to</w:t>
      </w:r>
      <w:r w:rsidR="00F70EA9" w:rsidRPr="00BD2055">
        <w:rPr>
          <w:rFonts w:ascii="Arial" w:hAnsi="Arial" w:cs="Arial"/>
        </w:rPr>
        <w:t xml:space="preserve"> their applications</w:t>
      </w:r>
      <w:r w:rsidR="00C4445F" w:rsidRPr="00BD2055">
        <w:rPr>
          <w:rFonts w:ascii="Arial" w:hAnsi="Arial" w:cs="Arial"/>
        </w:rPr>
        <w:t xml:space="preserve"> for</w:t>
      </w:r>
      <w:r w:rsidR="00F70EA9" w:rsidRPr="00BD2055">
        <w:rPr>
          <w:rFonts w:ascii="Arial" w:hAnsi="Arial" w:cs="Arial"/>
        </w:rPr>
        <w:t xml:space="preserve"> a single, efficient fleet management experience.</w:t>
      </w:r>
    </w:p>
    <w:p w:rsidR="00A17196" w:rsidRDefault="00A17196">
      <w:pPr>
        <w:spacing w:after="0"/>
        <w:rPr>
          <w:rFonts w:ascii="Arial" w:hAnsi="Arial" w:cs="Arial"/>
        </w:rPr>
      </w:pPr>
    </w:p>
    <w:p w:rsidR="00CB31AF" w:rsidRDefault="00CB31AF" w:rsidP="00BD2055">
      <w:pPr>
        <w:spacing w:after="0"/>
        <w:rPr>
          <w:rFonts w:ascii="Arial" w:hAnsi="Arial" w:cs="Arial"/>
        </w:rPr>
      </w:pPr>
      <w:r>
        <w:rPr>
          <w:rFonts w:ascii="Arial" w:hAnsi="Arial" w:cs="Arial"/>
        </w:rPr>
        <w:t>“</w:t>
      </w:r>
      <w:r w:rsidR="001A3BCC">
        <w:rPr>
          <w:rFonts w:ascii="Arial" w:hAnsi="Arial" w:cs="Arial"/>
        </w:rPr>
        <w:t>We are laying</w:t>
      </w:r>
      <w:r>
        <w:rPr>
          <w:rFonts w:ascii="Arial" w:hAnsi="Arial" w:cs="Arial"/>
        </w:rPr>
        <w:t xml:space="preserve"> the foundation for our future in the </w:t>
      </w:r>
      <w:r w:rsidR="001A3BCC">
        <w:rPr>
          <w:rFonts w:ascii="Arial" w:hAnsi="Arial" w:cs="Arial"/>
        </w:rPr>
        <w:t xml:space="preserve">global </w:t>
      </w:r>
      <w:r>
        <w:rPr>
          <w:rFonts w:ascii="Arial" w:hAnsi="Arial" w:cs="Arial"/>
        </w:rPr>
        <w:t xml:space="preserve">connected vehicle ecosystem,” said </w:t>
      </w:r>
      <w:r w:rsidR="00DC2F25">
        <w:rPr>
          <w:rFonts w:ascii="Arial" w:hAnsi="Arial" w:cs="Arial"/>
        </w:rPr>
        <w:t>John Coll, senior vice president</w:t>
      </w:r>
      <w:r w:rsidR="00302AEE">
        <w:rPr>
          <w:rFonts w:ascii="Arial" w:hAnsi="Arial" w:cs="Arial"/>
        </w:rPr>
        <w:t xml:space="preserve"> of </w:t>
      </w:r>
      <w:r w:rsidR="00DC2F25">
        <w:rPr>
          <w:rFonts w:ascii="Arial" w:hAnsi="Arial" w:cs="Arial"/>
        </w:rPr>
        <w:t xml:space="preserve">global marketing, sales </w:t>
      </w:r>
      <w:r w:rsidR="00A17196">
        <w:rPr>
          <w:rFonts w:ascii="Arial" w:hAnsi="Arial" w:cs="Arial"/>
        </w:rPr>
        <w:t xml:space="preserve">and </w:t>
      </w:r>
      <w:r w:rsidR="00DC2F25">
        <w:rPr>
          <w:rFonts w:ascii="Arial" w:hAnsi="Arial" w:cs="Arial"/>
        </w:rPr>
        <w:t>s</w:t>
      </w:r>
      <w:r w:rsidR="00DC2F25" w:rsidRPr="00DC2F25">
        <w:rPr>
          <w:rFonts w:ascii="Arial" w:hAnsi="Arial" w:cs="Arial"/>
        </w:rPr>
        <w:t>ervice</w:t>
      </w:r>
      <w:r w:rsidR="000314F5">
        <w:rPr>
          <w:rFonts w:ascii="Arial" w:hAnsi="Arial" w:cs="Arial"/>
        </w:rPr>
        <w:t xml:space="preserve"> </w:t>
      </w:r>
      <w:r w:rsidR="000D766F">
        <w:rPr>
          <w:rFonts w:ascii="Arial" w:hAnsi="Arial" w:cs="Arial"/>
        </w:rPr>
        <w:t xml:space="preserve">for </w:t>
      </w:r>
      <w:r w:rsidR="000314F5">
        <w:rPr>
          <w:rFonts w:ascii="Arial" w:hAnsi="Arial" w:cs="Arial"/>
        </w:rPr>
        <w:t xml:space="preserve">Allison Transmission. </w:t>
      </w:r>
      <w:r w:rsidR="00302AEE">
        <w:rPr>
          <w:rFonts w:ascii="Arial" w:hAnsi="Arial" w:cs="Arial"/>
        </w:rPr>
        <w:t>“</w:t>
      </w:r>
      <w:r w:rsidR="00B1518B">
        <w:rPr>
          <w:rFonts w:ascii="Arial" w:hAnsi="Arial" w:cs="Arial"/>
        </w:rPr>
        <w:t xml:space="preserve">By working with both TSPs and </w:t>
      </w:r>
      <w:r w:rsidR="00556E7A">
        <w:rPr>
          <w:rFonts w:ascii="Arial" w:hAnsi="Arial" w:cs="Arial"/>
        </w:rPr>
        <w:t>original equipment manufacturers (</w:t>
      </w:r>
      <w:r w:rsidR="00B1518B">
        <w:rPr>
          <w:rFonts w:ascii="Arial" w:hAnsi="Arial" w:cs="Arial"/>
        </w:rPr>
        <w:t>OEMs</w:t>
      </w:r>
      <w:r w:rsidR="00556E7A">
        <w:rPr>
          <w:rFonts w:ascii="Arial" w:hAnsi="Arial" w:cs="Arial"/>
        </w:rPr>
        <w:t>)</w:t>
      </w:r>
      <w:r w:rsidR="00B1518B">
        <w:rPr>
          <w:rFonts w:ascii="Arial" w:hAnsi="Arial" w:cs="Arial"/>
        </w:rPr>
        <w:t xml:space="preserve">, Allison is supporting their existing </w:t>
      </w:r>
      <w:r w:rsidR="00043475">
        <w:rPr>
          <w:rFonts w:ascii="Arial" w:hAnsi="Arial" w:cs="Arial"/>
        </w:rPr>
        <w:t xml:space="preserve">and new </w:t>
      </w:r>
      <w:r w:rsidR="00B1518B">
        <w:rPr>
          <w:rFonts w:ascii="Arial" w:hAnsi="Arial" w:cs="Arial"/>
        </w:rPr>
        <w:t>customer</w:t>
      </w:r>
      <w:r w:rsidR="00F14E6C">
        <w:rPr>
          <w:rFonts w:ascii="Arial" w:hAnsi="Arial" w:cs="Arial"/>
        </w:rPr>
        <w:t>s</w:t>
      </w:r>
      <w:r w:rsidR="00B1518B">
        <w:rPr>
          <w:rFonts w:ascii="Arial" w:hAnsi="Arial" w:cs="Arial"/>
        </w:rPr>
        <w:t xml:space="preserve"> with connected capabilities.</w:t>
      </w:r>
      <w:r w:rsidR="00302AEE">
        <w:rPr>
          <w:rFonts w:ascii="Arial" w:hAnsi="Arial" w:cs="Arial"/>
        </w:rPr>
        <w:t>”</w:t>
      </w:r>
    </w:p>
    <w:p w:rsidR="00F754F9" w:rsidRDefault="00F754F9" w:rsidP="00BD2055">
      <w:pPr>
        <w:spacing w:after="0"/>
        <w:rPr>
          <w:rFonts w:ascii="Arial" w:hAnsi="Arial" w:cs="Arial"/>
        </w:rPr>
      </w:pPr>
    </w:p>
    <w:p w:rsidR="00DB08FC" w:rsidRDefault="00073358" w:rsidP="00BD2055">
      <w:pPr>
        <w:spacing w:after="0"/>
        <w:rPr>
          <w:rFonts w:ascii="Arial" w:hAnsi="Arial" w:cs="Arial"/>
        </w:rPr>
      </w:pPr>
      <w:r>
        <w:rPr>
          <w:rFonts w:ascii="Arial" w:hAnsi="Arial" w:cs="Arial"/>
        </w:rPr>
        <w:t>Th</w:t>
      </w:r>
      <w:r w:rsidR="00A6586F">
        <w:rPr>
          <w:rFonts w:ascii="Arial" w:hAnsi="Arial" w:cs="Arial"/>
        </w:rPr>
        <w:t>e</w:t>
      </w:r>
      <w:r w:rsidR="007C6770">
        <w:rPr>
          <w:rFonts w:ascii="Arial" w:hAnsi="Arial" w:cs="Arial"/>
        </w:rPr>
        <w:t xml:space="preserve"> new </w:t>
      </w:r>
      <w:r w:rsidR="00A6586F">
        <w:rPr>
          <w:rFonts w:ascii="Arial" w:hAnsi="Arial" w:cs="Arial"/>
        </w:rPr>
        <w:t>connected capabilities</w:t>
      </w:r>
      <w:r w:rsidR="00CB7F32">
        <w:rPr>
          <w:rFonts w:ascii="Arial" w:hAnsi="Arial" w:cs="Arial"/>
        </w:rPr>
        <w:t xml:space="preserve">, which </w:t>
      </w:r>
      <w:r w:rsidR="00A6586F">
        <w:rPr>
          <w:rFonts w:ascii="Arial" w:hAnsi="Arial" w:cs="Arial"/>
        </w:rPr>
        <w:t>are</w:t>
      </w:r>
      <w:r w:rsidR="00CB7F32">
        <w:rPr>
          <w:rFonts w:ascii="Arial" w:hAnsi="Arial" w:cs="Arial"/>
        </w:rPr>
        <w:t xml:space="preserve"> b</w:t>
      </w:r>
      <w:r w:rsidR="00CB7F32" w:rsidRPr="00EA3DE4">
        <w:rPr>
          <w:rFonts w:ascii="Arial" w:hAnsi="Arial" w:cs="Arial"/>
        </w:rPr>
        <w:t xml:space="preserve">ackwards compatible </w:t>
      </w:r>
      <w:r w:rsidR="00254908">
        <w:rPr>
          <w:rFonts w:ascii="Arial" w:hAnsi="Arial" w:cs="Arial"/>
        </w:rPr>
        <w:t>to</w:t>
      </w:r>
      <w:r w:rsidR="00CB7F32">
        <w:rPr>
          <w:rFonts w:ascii="Arial" w:hAnsi="Arial" w:cs="Arial"/>
        </w:rPr>
        <w:t xml:space="preserve"> Allison</w:t>
      </w:r>
      <w:r w:rsidR="00CB7F32" w:rsidRPr="00EA3DE4">
        <w:rPr>
          <w:rFonts w:ascii="Arial" w:hAnsi="Arial" w:cs="Arial"/>
        </w:rPr>
        <w:t xml:space="preserve"> fourth generation electronic controls</w:t>
      </w:r>
      <w:r w:rsidR="00CB7F32">
        <w:rPr>
          <w:rFonts w:ascii="Arial" w:hAnsi="Arial" w:cs="Arial"/>
        </w:rPr>
        <w:t xml:space="preserve">, will </w:t>
      </w:r>
      <w:r w:rsidR="00B316A1">
        <w:rPr>
          <w:rFonts w:ascii="Arial" w:hAnsi="Arial" w:cs="Arial"/>
        </w:rPr>
        <w:t>provide</w:t>
      </w:r>
      <w:r w:rsidR="00CB31AF">
        <w:rPr>
          <w:rFonts w:ascii="Arial" w:hAnsi="Arial" w:cs="Arial"/>
        </w:rPr>
        <w:t xml:space="preserve"> insight into over</w:t>
      </w:r>
      <w:r>
        <w:rPr>
          <w:rFonts w:ascii="Arial" w:hAnsi="Arial" w:cs="Arial"/>
        </w:rPr>
        <w:t xml:space="preserve"> 170 different </w:t>
      </w:r>
      <w:r w:rsidR="009667D8">
        <w:rPr>
          <w:rFonts w:ascii="Arial" w:hAnsi="Arial" w:cs="Arial"/>
        </w:rPr>
        <w:t>transmission conditions.</w:t>
      </w:r>
      <w:r w:rsidR="00CB31AF">
        <w:rPr>
          <w:rFonts w:ascii="Arial" w:hAnsi="Arial" w:cs="Arial"/>
        </w:rPr>
        <w:t xml:space="preserve"> This will provide fleet management and maintenance staff with the </w:t>
      </w:r>
      <w:r w:rsidR="00C063AD">
        <w:rPr>
          <w:rFonts w:ascii="Arial" w:hAnsi="Arial" w:cs="Arial"/>
        </w:rPr>
        <w:t>insight</w:t>
      </w:r>
      <w:r w:rsidR="00CB31AF">
        <w:rPr>
          <w:rFonts w:ascii="Arial" w:hAnsi="Arial" w:cs="Arial"/>
        </w:rPr>
        <w:t xml:space="preserve"> they need</w:t>
      </w:r>
      <w:r w:rsidR="00EC223F">
        <w:rPr>
          <w:rFonts w:ascii="Arial" w:hAnsi="Arial" w:cs="Arial"/>
        </w:rPr>
        <w:t xml:space="preserve"> to</w:t>
      </w:r>
      <w:r w:rsidR="00CB31AF">
        <w:rPr>
          <w:rFonts w:ascii="Arial" w:hAnsi="Arial" w:cs="Arial"/>
        </w:rPr>
        <w:t xml:space="preserve"> </w:t>
      </w:r>
      <w:r w:rsidR="000314F5">
        <w:rPr>
          <w:rFonts w:ascii="Arial" w:hAnsi="Arial" w:cs="Arial"/>
        </w:rPr>
        <w:t xml:space="preserve">improve </w:t>
      </w:r>
      <w:r w:rsidR="0095228A">
        <w:rPr>
          <w:rFonts w:ascii="Arial" w:hAnsi="Arial" w:cs="Arial"/>
        </w:rPr>
        <w:t xml:space="preserve">vehicle </w:t>
      </w:r>
      <w:r w:rsidR="000314F5">
        <w:rPr>
          <w:rFonts w:ascii="Arial" w:hAnsi="Arial" w:cs="Arial"/>
        </w:rPr>
        <w:t>uptime</w:t>
      </w:r>
      <w:r w:rsidR="00DF40AA">
        <w:rPr>
          <w:rFonts w:ascii="Arial" w:hAnsi="Arial" w:cs="Arial"/>
        </w:rPr>
        <w:t>.</w:t>
      </w:r>
      <w:r w:rsidR="00EC223F">
        <w:rPr>
          <w:rFonts w:ascii="Arial" w:hAnsi="Arial" w:cs="Arial"/>
        </w:rPr>
        <w:t xml:space="preserve"> </w:t>
      </w:r>
      <w:r w:rsidR="00386785">
        <w:rPr>
          <w:rFonts w:ascii="Arial" w:hAnsi="Arial" w:cs="Arial"/>
        </w:rPr>
        <w:t xml:space="preserve">Transit buses and motor coaches, along with refuse, construction, and pick-up and delivery trucks are among the </w:t>
      </w:r>
      <w:r w:rsidR="00DC2F25">
        <w:rPr>
          <w:rFonts w:ascii="Arial" w:hAnsi="Arial" w:cs="Arial"/>
        </w:rPr>
        <w:t xml:space="preserve">many </w:t>
      </w:r>
      <w:r w:rsidR="00386785">
        <w:rPr>
          <w:rFonts w:ascii="Arial" w:hAnsi="Arial" w:cs="Arial"/>
        </w:rPr>
        <w:t>vocations that can benefit</w:t>
      </w:r>
      <w:r w:rsidR="00EC223F">
        <w:rPr>
          <w:rFonts w:ascii="Arial" w:hAnsi="Arial" w:cs="Arial"/>
        </w:rPr>
        <w:t xml:space="preserve"> </w:t>
      </w:r>
      <w:r w:rsidR="00DC2F25">
        <w:rPr>
          <w:rFonts w:ascii="Arial" w:hAnsi="Arial" w:cs="Arial"/>
        </w:rPr>
        <w:t xml:space="preserve">from </w:t>
      </w:r>
      <w:r w:rsidR="00DC2F25" w:rsidRPr="00DC2F25">
        <w:rPr>
          <w:rFonts w:ascii="Arial" w:hAnsi="Arial" w:cs="Arial"/>
        </w:rPr>
        <w:t>connected capabilities</w:t>
      </w:r>
      <w:r w:rsidR="00386785">
        <w:rPr>
          <w:rFonts w:ascii="Arial" w:hAnsi="Arial" w:cs="Arial"/>
        </w:rPr>
        <w:t>.</w:t>
      </w:r>
    </w:p>
    <w:p w:rsidR="00087BB5" w:rsidRDefault="00087BB5">
      <w:pPr>
        <w:spacing w:after="0"/>
        <w:rPr>
          <w:rFonts w:ascii="Arial" w:hAnsi="Arial" w:cs="Arial"/>
        </w:rPr>
      </w:pPr>
    </w:p>
    <w:p w:rsidR="00302AEE" w:rsidRDefault="00302AEE">
      <w:pPr>
        <w:spacing w:after="0"/>
        <w:rPr>
          <w:rFonts w:ascii="Arial" w:hAnsi="Arial" w:cs="Arial"/>
        </w:rPr>
      </w:pPr>
      <w:r>
        <w:rPr>
          <w:rFonts w:ascii="Arial" w:hAnsi="Arial" w:cs="Arial"/>
        </w:rPr>
        <w:t>“We are committed to enhancing our intelligent products and supporting a connected future that enables our customers to monitor and manage their fleet operations with relevant information in near real-time,” said Coll. “Allison wants to ensure fleet managers have relevant and actionable information about the health and performance of their Allison transmissions.”</w:t>
      </w:r>
    </w:p>
    <w:p w:rsidR="00302AEE" w:rsidRDefault="00302AEE">
      <w:pPr>
        <w:spacing w:after="0"/>
        <w:rPr>
          <w:rFonts w:ascii="Arial" w:hAnsi="Arial" w:cs="Arial"/>
        </w:rPr>
      </w:pPr>
    </w:p>
    <w:p w:rsidR="00087BB5" w:rsidRDefault="00087BB5">
      <w:pPr>
        <w:spacing w:after="0"/>
        <w:rPr>
          <w:rFonts w:ascii="Arial" w:hAnsi="Arial" w:cs="Arial"/>
        </w:rPr>
      </w:pPr>
      <w:r>
        <w:rPr>
          <w:rFonts w:ascii="Arial" w:hAnsi="Arial" w:cs="Arial"/>
        </w:rPr>
        <w:t xml:space="preserve">In addition to this initial deployment, Allison continues to work with OEMs and additional TSPs to expand support across both vocations and global regions. </w:t>
      </w:r>
    </w:p>
    <w:p w:rsidR="00087BB5" w:rsidRDefault="00087BB5">
      <w:pPr>
        <w:spacing w:after="0"/>
        <w:rPr>
          <w:rFonts w:ascii="Arial" w:hAnsi="Arial" w:cs="Arial"/>
        </w:rPr>
      </w:pPr>
    </w:p>
    <w:p w:rsidR="005B47C3" w:rsidRDefault="00DB08FC">
      <w:pPr>
        <w:spacing w:after="0"/>
        <w:rPr>
          <w:rFonts w:ascii="Arial" w:hAnsi="Arial" w:cs="Arial"/>
        </w:rPr>
      </w:pPr>
      <w:r>
        <w:rPr>
          <w:rFonts w:ascii="Arial" w:hAnsi="Arial" w:cs="Arial"/>
        </w:rPr>
        <w:t>“We look forward to</w:t>
      </w:r>
      <w:bookmarkStart w:id="0" w:name="_GoBack"/>
      <w:bookmarkEnd w:id="0"/>
      <w:r>
        <w:rPr>
          <w:rFonts w:ascii="Arial" w:hAnsi="Arial" w:cs="Arial"/>
        </w:rPr>
        <w:t xml:space="preserve"> building on this </w:t>
      </w:r>
      <w:r w:rsidR="00043475">
        <w:rPr>
          <w:rFonts w:ascii="Arial" w:hAnsi="Arial" w:cs="Arial"/>
        </w:rPr>
        <w:t>platform</w:t>
      </w:r>
      <w:r w:rsidR="00AF0ED8">
        <w:rPr>
          <w:rFonts w:ascii="Arial" w:hAnsi="Arial" w:cs="Arial"/>
        </w:rPr>
        <w:t xml:space="preserve"> </w:t>
      </w:r>
      <w:r w:rsidR="00A91DD4">
        <w:rPr>
          <w:rFonts w:ascii="Arial" w:hAnsi="Arial" w:cs="Arial"/>
        </w:rPr>
        <w:t xml:space="preserve">and </w:t>
      </w:r>
      <w:r w:rsidR="0095228A">
        <w:rPr>
          <w:rFonts w:ascii="Arial" w:hAnsi="Arial" w:cs="Arial"/>
        </w:rPr>
        <w:t>evolving toward</w:t>
      </w:r>
      <w:r w:rsidR="00A91DD4">
        <w:rPr>
          <w:rFonts w:ascii="Arial" w:hAnsi="Arial" w:cs="Arial"/>
        </w:rPr>
        <w:t xml:space="preserve"> additional connected </w:t>
      </w:r>
      <w:r w:rsidR="00A6586F">
        <w:rPr>
          <w:rFonts w:ascii="Arial" w:hAnsi="Arial" w:cs="Arial"/>
        </w:rPr>
        <w:t>capabilities</w:t>
      </w:r>
      <w:r w:rsidR="00A91DD4">
        <w:rPr>
          <w:rFonts w:ascii="Arial" w:hAnsi="Arial" w:cs="Arial"/>
        </w:rPr>
        <w:t xml:space="preserve"> that </w:t>
      </w:r>
      <w:r w:rsidR="00556E7A">
        <w:rPr>
          <w:rFonts w:ascii="Arial" w:hAnsi="Arial" w:cs="Arial"/>
        </w:rPr>
        <w:t xml:space="preserve">enable </w:t>
      </w:r>
      <w:r w:rsidR="00A91DD4">
        <w:rPr>
          <w:rFonts w:ascii="Arial" w:hAnsi="Arial" w:cs="Arial"/>
        </w:rPr>
        <w:t xml:space="preserve">our customers to </w:t>
      </w:r>
      <w:r w:rsidR="00556E7A">
        <w:rPr>
          <w:rFonts w:ascii="Arial" w:hAnsi="Arial" w:cs="Arial"/>
        </w:rPr>
        <w:t xml:space="preserve">further optimize their fleets leveraging </w:t>
      </w:r>
      <w:r w:rsidR="0095228A">
        <w:rPr>
          <w:rFonts w:ascii="Arial" w:hAnsi="Arial" w:cs="Arial"/>
        </w:rPr>
        <w:t xml:space="preserve">prescriptive </w:t>
      </w:r>
      <w:r w:rsidR="00556E7A">
        <w:rPr>
          <w:rFonts w:ascii="Arial" w:hAnsi="Arial" w:cs="Arial"/>
        </w:rPr>
        <w:t>data insights specific to vocations and duty cycles</w:t>
      </w:r>
      <w:r w:rsidR="00A17196">
        <w:rPr>
          <w:rFonts w:ascii="Arial" w:hAnsi="Arial" w:cs="Arial"/>
        </w:rPr>
        <w:t>,</w:t>
      </w:r>
      <w:r>
        <w:rPr>
          <w:rFonts w:ascii="Arial" w:hAnsi="Arial" w:cs="Arial"/>
        </w:rPr>
        <w:t>”</w:t>
      </w:r>
      <w:r w:rsidR="00EC223F">
        <w:rPr>
          <w:rFonts w:ascii="Arial" w:hAnsi="Arial" w:cs="Arial"/>
        </w:rPr>
        <w:t xml:space="preserve"> said </w:t>
      </w:r>
      <w:r w:rsidR="00DC2F25">
        <w:rPr>
          <w:rFonts w:ascii="Arial" w:hAnsi="Arial" w:cs="Arial"/>
        </w:rPr>
        <w:t>Coll</w:t>
      </w:r>
      <w:r w:rsidR="00592B9C">
        <w:rPr>
          <w:rFonts w:ascii="Arial" w:hAnsi="Arial" w:cs="Arial"/>
        </w:rPr>
        <w:t>.</w:t>
      </w:r>
    </w:p>
    <w:p w:rsidR="00087BB5" w:rsidRDefault="00087BB5" w:rsidP="00BF638A">
      <w:pPr>
        <w:spacing w:after="0" w:line="240" w:lineRule="auto"/>
        <w:rPr>
          <w:rFonts w:ascii="Arial" w:hAnsi="Arial" w:cs="Arial"/>
        </w:rPr>
      </w:pPr>
    </w:p>
    <w:p w:rsidR="00A8763A" w:rsidRPr="0073418F" w:rsidRDefault="00A8763A">
      <w:pPr>
        <w:spacing w:after="0" w:line="240" w:lineRule="auto"/>
        <w:rPr>
          <w:rFonts w:ascii="Arial" w:hAnsi="Arial" w:cs="Arial"/>
          <w:b/>
          <w:sz w:val="20"/>
          <w:szCs w:val="20"/>
        </w:rPr>
      </w:pPr>
      <w:r w:rsidRPr="0073418F">
        <w:rPr>
          <w:rFonts w:ascii="Arial" w:hAnsi="Arial" w:cs="Arial"/>
          <w:b/>
          <w:sz w:val="20"/>
          <w:szCs w:val="20"/>
        </w:rPr>
        <w:t xml:space="preserve">About Allison Transmission </w:t>
      </w:r>
    </w:p>
    <w:p w:rsidR="00A8763A" w:rsidRDefault="00A8763A">
      <w:pPr>
        <w:spacing w:after="0" w:line="240" w:lineRule="auto"/>
        <w:rPr>
          <w:rFonts w:ascii="Arial" w:hAnsi="Arial" w:cs="Arial"/>
          <w:sz w:val="20"/>
          <w:szCs w:val="20"/>
        </w:rPr>
      </w:pPr>
      <w:r w:rsidRPr="0073418F">
        <w:rPr>
          <w:rFonts w:ascii="Arial" w:hAnsi="Arial" w:cs="Arial"/>
          <w:sz w:val="20"/>
          <w:szCs w:val="20"/>
        </w:rPr>
        <w:t>Allison Transmission (NYSE: ALSN) is the world's largest manufacturer of fully automatic transmissions for medium- and heavy-duty commercial vehicles, and is a leader in electric hybrid-propulsion systems for city buses. Allison transmissions are used in a variety of applications including refuse, construction, fire, distribution, bus, motorhomes, defense and energy. Founded in 1915, the company is headquartered in Indianapolis, Indiana, USA and employs approximately 2,700 people worldwide. With a market presence in more than 80 countries, Allison has regional headquarters in the Netherlands, China and Brazil with manufacturing facilities in the U.S., Hungary and India. Allison also has approximately 1,400 independent distributor and dealer locations worldwide. For more information, visit allisontransmission.com.</w:t>
      </w:r>
    </w:p>
    <w:p w:rsidR="00592B9C" w:rsidRPr="0073418F" w:rsidRDefault="00592B9C">
      <w:pPr>
        <w:spacing w:after="0" w:line="240" w:lineRule="auto"/>
        <w:rPr>
          <w:rFonts w:ascii="Arial" w:hAnsi="Arial" w:cs="Arial"/>
          <w:sz w:val="20"/>
          <w:szCs w:val="20"/>
        </w:rPr>
      </w:pPr>
    </w:p>
    <w:p w:rsidR="00A8763A" w:rsidRPr="0073418F" w:rsidRDefault="00A8763A">
      <w:pPr>
        <w:spacing w:after="0" w:line="240" w:lineRule="auto"/>
        <w:rPr>
          <w:rFonts w:ascii="Arial" w:hAnsi="Arial" w:cs="Arial"/>
          <w:b/>
          <w:sz w:val="20"/>
          <w:szCs w:val="20"/>
        </w:rPr>
      </w:pPr>
      <w:r w:rsidRPr="0073418F">
        <w:rPr>
          <w:rFonts w:ascii="Arial" w:hAnsi="Arial" w:cs="Arial"/>
          <w:b/>
          <w:sz w:val="20"/>
          <w:szCs w:val="20"/>
        </w:rPr>
        <w:t>Contact</w:t>
      </w:r>
    </w:p>
    <w:p w:rsidR="00153262" w:rsidRPr="0073418F" w:rsidRDefault="00153262">
      <w:pPr>
        <w:spacing w:after="0" w:line="240" w:lineRule="auto"/>
        <w:rPr>
          <w:rFonts w:ascii="Arial" w:hAnsi="Arial" w:cs="Arial"/>
          <w:sz w:val="20"/>
          <w:szCs w:val="20"/>
        </w:rPr>
      </w:pPr>
      <w:r w:rsidRPr="0073418F">
        <w:rPr>
          <w:rFonts w:ascii="Arial" w:hAnsi="Arial" w:cs="Arial"/>
          <w:sz w:val="20"/>
          <w:szCs w:val="20"/>
        </w:rPr>
        <w:t>Craig Koven</w:t>
      </w:r>
    </w:p>
    <w:p w:rsidR="00A8763A" w:rsidRPr="0073418F" w:rsidRDefault="00A8763A">
      <w:pPr>
        <w:spacing w:after="0" w:line="240" w:lineRule="auto"/>
        <w:rPr>
          <w:rFonts w:ascii="Arial" w:hAnsi="Arial" w:cs="Arial"/>
          <w:sz w:val="20"/>
          <w:szCs w:val="20"/>
        </w:rPr>
      </w:pPr>
      <w:r w:rsidRPr="0073418F">
        <w:rPr>
          <w:rFonts w:ascii="Arial" w:hAnsi="Arial" w:cs="Arial"/>
          <w:sz w:val="20"/>
          <w:szCs w:val="20"/>
        </w:rPr>
        <w:lastRenderedPageBreak/>
        <w:t>Corporate Affairs &amp; Communications</w:t>
      </w:r>
    </w:p>
    <w:p w:rsidR="00A8763A" w:rsidRPr="0073418F" w:rsidRDefault="00153262">
      <w:pPr>
        <w:spacing w:after="0" w:line="240" w:lineRule="auto"/>
        <w:rPr>
          <w:rFonts w:ascii="Arial" w:hAnsi="Arial" w:cs="Arial"/>
          <w:sz w:val="20"/>
          <w:szCs w:val="20"/>
        </w:rPr>
      </w:pPr>
      <w:r w:rsidRPr="0073418F">
        <w:rPr>
          <w:rFonts w:ascii="Arial" w:hAnsi="Arial" w:cs="Arial"/>
          <w:sz w:val="20"/>
          <w:szCs w:val="20"/>
        </w:rPr>
        <w:t>craig.koven</w:t>
      </w:r>
      <w:r w:rsidR="00A8763A" w:rsidRPr="0073418F">
        <w:rPr>
          <w:rFonts w:ascii="Arial" w:hAnsi="Arial" w:cs="Arial"/>
          <w:sz w:val="20"/>
          <w:szCs w:val="20"/>
        </w:rPr>
        <w:t>@allisontransmission.com</w:t>
      </w:r>
    </w:p>
    <w:p w:rsidR="00FA4A42" w:rsidRPr="00F409F9" w:rsidRDefault="009C5670">
      <w:pPr>
        <w:spacing w:after="0" w:line="240" w:lineRule="auto"/>
        <w:rPr>
          <w:rFonts w:eastAsia="Times New Roman"/>
        </w:rPr>
      </w:pPr>
      <w:r>
        <w:rPr>
          <w:rFonts w:ascii="Arial" w:hAnsi="Arial" w:cs="Arial"/>
          <w:sz w:val="20"/>
          <w:szCs w:val="20"/>
        </w:rPr>
        <w:t>317-242-3432</w:t>
      </w:r>
    </w:p>
    <w:sectPr w:rsidR="00FA4A42" w:rsidRPr="00F409F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3CE4" w:rsidRDefault="00123CE4" w:rsidP="00A74A0C">
      <w:pPr>
        <w:spacing w:after="0" w:line="240" w:lineRule="auto"/>
      </w:pPr>
      <w:r>
        <w:separator/>
      </w:r>
    </w:p>
  </w:endnote>
  <w:endnote w:type="continuationSeparator" w:id="0">
    <w:p w:rsidR="00123CE4" w:rsidRDefault="00123CE4" w:rsidP="00A74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3CE4" w:rsidRDefault="00123CE4" w:rsidP="00A74A0C">
      <w:pPr>
        <w:spacing w:after="0" w:line="240" w:lineRule="auto"/>
      </w:pPr>
      <w:r>
        <w:separator/>
      </w:r>
    </w:p>
  </w:footnote>
  <w:footnote w:type="continuationSeparator" w:id="0">
    <w:p w:rsidR="00123CE4" w:rsidRDefault="00123CE4" w:rsidP="00A74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4A0C" w:rsidRDefault="00325789" w:rsidP="00325789">
    <w:pPr>
      <w:pStyle w:val="Header"/>
      <w:tabs>
        <w:tab w:val="clear" w:pos="4680"/>
        <w:tab w:val="clear" w:pos="9360"/>
        <w:tab w:val="left" w:pos="2843"/>
      </w:tabs>
    </w:pPr>
    <w:r>
      <w:rPr>
        <w:rFonts w:ascii="Arial" w:eastAsia="Arial" w:hAnsi="Arial" w:cs="Times New Roman"/>
        <w:noProof/>
      </w:rPr>
      <mc:AlternateContent>
        <mc:Choice Requires="wps">
          <w:drawing>
            <wp:anchor distT="0" distB="0" distL="114300" distR="114300" simplePos="0" relativeHeight="251657216" behindDoc="0" locked="0" layoutInCell="0" allowOverlap="1" wp14:anchorId="77337EBC" wp14:editId="0D91EB3C">
              <wp:simplePos x="0" y="0"/>
              <wp:positionH relativeFrom="column">
                <wp:posOffset>3819525</wp:posOffset>
              </wp:positionH>
              <wp:positionV relativeFrom="paragraph">
                <wp:posOffset>-13335</wp:posOffset>
              </wp:positionV>
              <wp:extent cx="2057400" cy="386080"/>
              <wp:effectExtent l="0" t="0" r="0" b="0"/>
              <wp:wrapNone/>
              <wp:docPr id="7" name="Rechtec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386080"/>
                      </a:xfrm>
                      <a:prstGeom prst="rect">
                        <a:avLst/>
                      </a:prstGeom>
                      <a:solidFill>
                        <a:srgbClr val="B3B3B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74A0C" w:rsidRPr="00A65D3D" w:rsidRDefault="00A85E88" w:rsidP="00A74A0C">
                          <w:pPr>
                            <w:jc w:val="center"/>
                            <w:rPr>
                              <w:rFonts w:ascii="Arial" w:hAnsi="Arial" w:cs="Arial"/>
                              <w:color w:val="FFFFFF"/>
                              <w:sz w:val="40"/>
                              <w:szCs w:val="40"/>
                            </w:rPr>
                          </w:pPr>
                          <w:r>
                            <w:rPr>
                              <w:rFonts w:ascii="Arial" w:hAnsi="Arial" w:cs="Arial"/>
                              <w:color w:val="FFFFFF"/>
                              <w:sz w:val="40"/>
                              <w:szCs w:val="40"/>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7337EBC" id="Rechteck 7" o:spid="_x0000_s1026" style="position:absolute;margin-left:300.75pt;margin-top:-1.05pt;width:162pt;height:3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" o:allowincell="f" fillcolor="#b3b3b3" stroked="f">
              <v:textbox>
                <w:txbxContent>
                  <w:p w:rsidR="00A74A0C" w:rsidRPr="00A65D3D" w:rsidRDefault="00A85E88" w:rsidP="00A74A0C">
                    <w:pPr>
                      <w:jc w:val="center"/>
                      <w:rPr>
                        <w:rFonts w:ascii="Arial" w:hAnsi="Arial" w:cs="Arial"/>
                        <w:color w:val="FFFFFF"/>
                        <w:sz w:val="40"/>
                        <w:szCs w:val="40"/>
                      </w:rPr>
                    </w:pPr>
                    <w:r>
                      <w:rPr>
                        <w:rFonts w:ascii="Arial" w:hAnsi="Arial" w:cs="Arial"/>
                        <w:color w:val="FFFFFF"/>
                        <w:sz w:val="40"/>
                        <w:szCs w:val="40"/>
                      </w:rPr>
                      <w:t>News Release</w:t>
                    </w:r>
                  </w:p>
                </w:txbxContent>
              </v:textbox>
            </v:rect>
          </w:pict>
        </mc:Fallback>
      </mc:AlternateContent>
    </w:r>
    <w:r>
      <w:rPr>
        <w:rFonts w:ascii="Arial" w:eastAsia="Arial" w:hAnsi="Arial" w:cs="Times New Roman"/>
        <w:noProof/>
      </w:rPr>
      <w:drawing>
        <wp:inline distT="0" distB="0" distL="0" distR="0" wp14:anchorId="31FA16DE" wp14:editId="624C13B8">
          <wp:extent cx="1476375" cy="360690"/>
          <wp:effectExtent l="0" t="0" r="0" b="1270"/>
          <wp:docPr id="2"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96" cy="363187"/>
                  </a:xfrm>
                  <a:prstGeom prst="rect">
                    <a:avLst/>
                  </a:prstGeom>
                  <a:noFill/>
                  <a:ln>
                    <a:noFill/>
                  </a:ln>
                </pic:spPr>
              </pic:pic>
            </a:graphicData>
          </a:graphic>
        </wp:inline>
      </w:drawing>
    </w:r>
    <w:r w:rsidR="001804F1">
      <w:tab/>
    </w:r>
  </w:p>
  <w:p w:rsidR="00A74A0C" w:rsidRPr="00BF638A" w:rsidRDefault="00A74A0C">
    <w:pPr>
      <w:pStyle w:val="Header"/>
      <w:rPr>
        <w:sz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D1700"/>
    <w:multiLevelType w:val="hybridMultilevel"/>
    <w:tmpl w:val="025CD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D735819"/>
    <w:multiLevelType w:val="hybridMultilevel"/>
    <w:tmpl w:val="F5E63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5AD66FF"/>
    <w:multiLevelType w:val="hybridMultilevel"/>
    <w:tmpl w:val="1F2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944D49"/>
    <w:multiLevelType w:val="hybridMultilevel"/>
    <w:tmpl w:val="5838E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3EB7F24"/>
    <w:multiLevelType w:val="hybridMultilevel"/>
    <w:tmpl w:val="9D043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F182938"/>
    <w:multiLevelType w:val="hybridMultilevel"/>
    <w:tmpl w:val="0898E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zY3MDA2MTE0NDRR0lEKTi0uzszPAykwqwUAzESfFCwAAAA="/>
  </w:docVars>
  <w:rsids>
    <w:rsidRoot w:val="00A74A0C"/>
    <w:rsid w:val="000121D8"/>
    <w:rsid w:val="000150F2"/>
    <w:rsid w:val="000314F5"/>
    <w:rsid w:val="00033E1E"/>
    <w:rsid w:val="00043475"/>
    <w:rsid w:val="00057186"/>
    <w:rsid w:val="00071C19"/>
    <w:rsid w:val="00073358"/>
    <w:rsid w:val="00073690"/>
    <w:rsid w:val="00073BDB"/>
    <w:rsid w:val="00076F60"/>
    <w:rsid w:val="00081392"/>
    <w:rsid w:val="000822F7"/>
    <w:rsid w:val="00087BB5"/>
    <w:rsid w:val="00090060"/>
    <w:rsid w:val="000A2DCB"/>
    <w:rsid w:val="000C206F"/>
    <w:rsid w:val="000C4098"/>
    <w:rsid w:val="000D766F"/>
    <w:rsid w:val="00101BDC"/>
    <w:rsid w:val="00120A40"/>
    <w:rsid w:val="00123CE4"/>
    <w:rsid w:val="00124D43"/>
    <w:rsid w:val="00125876"/>
    <w:rsid w:val="00143EFA"/>
    <w:rsid w:val="00150843"/>
    <w:rsid w:val="00153262"/>
    <w:rsid w:val="00154A1D"/>
    <w:rsid w:val="00166035"/>
    <w:rsid w:val="00170B68"/>
    <w:rsid w:val="00172CFB"/>
    <w:rsid w:val="001804F1"/>
    <w:rsid w:val="00184ECF"/>
    <w:rsid w:val="0018597B"/>
    <w:rsid w:val="001874D8"/>
    <w:rsid w:val="00192F5F"/>
    <w:rsid w:val="001A069E"/>
    <w:rsid w:val="001A29F1"/>
    <w:rsid w:val="001A3BCC"/>
    <w:rsid w:val="001A7235"/>
    <w:rsid w:val="001B0028"/>
    <w:rsid w:val="001B67B7"/>
    <w:rsid w:val="001C37F7"/>
    <w:rsid w:val="001C5A95"/>
    <w:rsid w:val="001D086C"/>
    <w:rsid w:val="001E252B"/>
    <w:rsid w:val="001E5FA0"/>
    <w:rsid w:val="001E6813"/>
    <w:rsid w:val="00200892"/>
    <w:rsid w:val="00213BF9"/>
    <w:rsid w:val="002241F0"/>
    <w:rsid w:val="002276DB"/>
    <w:rsid w:val="00231B56"/>
    <w:rsid w:val="002327F1"/>
    <w:rsid w:val="00232CD3"/>
    <w:rsid w:val="00233170"/>
    <w:rsid w:val="00235C80"/>
    <w:rsid w:val="00237E26"/>
    <w:rsid w:val="00242345"/>
    <w:rsid w:val="0024326C"/>
    <w:rsid w:val="00243FDD"/>
    <w:rsid w:val="00247505"/>
    <w:rsid w:val="00253C7E"/>
    <w:rsid w:val="00254908"/>
    <w:rsid w:val="00255EB7"/>
    <w:rsid w:val="002611B4"/>
    <w:rsid w:val="002675B1"/>
    <w:rsid w:val="00271C4F"/>
    <w:rsid w:val="0028104F"/>
    <w:rsid w:val="0028676C"/>
    <w:rsid w:val="002B3BD5"/>
    <w:rsid w:val="002C2801"/>
    <w:rsid w:val="002C36AD"/>
    <w:rsid w:val="002E199E"/>
    <w:rsid w:val="002F01FE"/>
    <w:rsid w:val="002F2727"/>
    <w:rsid w:val="002F7BD6"/>
    <w:rsid w:val="00302AEE"/>
    <w:rsid w:val="00304B65"/>
    <w:rsid w:val="00312576"/>
    <w:rsid w:val="0031338F"/>
    <w:rsid w:val="00317448"/>
    <w:rsid w:val="00317628"/>
    <w:rsid w:val="00320699"/>
    <w:rsid w:val="003208A3"/>
    <w:rsid w:val="00325789"/>
    <w:rsid w:val="00327811"/>
    <w:rsid w:val="00333160"/>
    <w:rsid w:val="00337DFD"/>
    <w:rsid w:val="0034330C"/>
    <w:rsid w:val="00344DF3"/>
    <w:rsid w:val="00346103"/>
    <w:rsid w:val="003471E8"/>
    <w:rsid w:val="003501C0"/>
    <w:rsid w:val="0035280D"/>
    <w:rsid w:val="0035749F"/>
    <w:rsid w:val="003611E2"/>
    <w:rsid w:val="003826B8"/>
    <w:rsid w:val="00385742"/>
    <w:rsid w:val="00386785"/>
    <w:rsid w:val="00390756"/>
    <w:rsid w:val="00393476"/>
    <w:rsid w:val="00397B74"/>
    <w:rsid w:val="003A74BD"/>
    <w:rsid w:val="003B4D63"/>
    <w:rsid w:val="003C0206"/>
    <w:rsid w:val="003C2EFB"/>
    <w:rsid w:val="003D7870"/>
    <w:rsid w:val="003E07B3"/>
    <w:rsid w:val="003E0A92"/>
    <w:rsid w:val="003F4818"/>
    <w:rsid w:val="00400BDB"/>
    <w:rsid w:val="00400E08"/>
    <w:rsid w:val="00406031"/>
    <w:rsid w:val="00424BAB"/>
    <w:rsid w:val="00431602"/>
    <w:rsid w:val="00434E91"/>
    <w:rsid w:val="00444763"/>
    <w:rsid w:val="00445775"/>
    <w:rsid w:val="004523E9"/>
    <w:rsid w:val="004549F1"/>
    <w:rsid w:val="00455072"/>
    <w:rsid w:val="00457C5A"/>
    <w:rsid w:val="00457E36"/>
    <w:rsid w:val="00461C1C"/>
    <w:rsid w:val="00470AE2"/>
    <w:rsid w:val="004753D9"/>
    <w:rsid w:val="004A0C45"/>
    <w:rsid w:val="004A658F"/>
    <w:rsid w:val="004C4397"/>
    <w:rsid w:val="004D5E99"/>
    <w:rsid w:val="004F6982"/>
    <w:rsid w:val="00545940"/>
    <w:rsid w:val="00545983"/>
    <w:rsid w:val="0054661C"/>
    <w:rsid w:val="00553108"/>
    <w:rsid w:val="00556961"/>
    <w:rsid w:val="00556E7A"/>
    <w:rsid w:val="00561610"/>
    <w:rsid w:val="00565D26"/>
    <w:rsid w:val="00576ED5"/>
    <w:rsid w:val="005778A1"/>
    <w:rsid w:val="00580DDC"/>
    <w:rsid w:val="005862AF"/>
    <w:rsid w:val="00590878"/>
    <w:rsid w:val="00592B9C"/>
    <w:rsid w:val="005A0610"/>
    <w:rsid w:val="005A16CD"/>
    <w:rsid w:val="005B05C7"/>
    <w:rsid w:val="005B0BDB"/>
    <w:rsid w:val="005B0C8F"/>
    <w:rsid w:val="005B39B8"/>
    <w:rsid w:val="005B47C3"/>
    <w:rsid w:val="005B5C72"/>
    <w:rsid w:val="005C183D"/>
    <w:rsid w:val="005C3467"/>
    <w:rsid w:val="005C4B5A"/>
    <w:rsid w:val="005C6D34"/>
    <w:rsid w:val="005C73B2"/>
    <w:rsid w:val="005D0270"/>
    <w:rsid w:val="005D5DBB"/>
    <w:rsid w:val="005D5E2F"/>
    <w:rsid w:val="005D7273"/>
    <w:rsid w:val="005E070F"/>
    <w:rsid w:val="005F1BB5"/>
    <w:rsid w:val="006007F3"/>
    <w:rsid w:val="00601658"/>
    <w:rsid w:val="006017DA"/>
    <w:rsid w:val="00602CDD"/>
    <w:rsid w:val="00623C6F"/>
    <w:rsid w:val="006313C1"/>
    <w:rsid w:val="006435DA"/>
    <w:rsid w:val="0065245B"/>
    <w:rsid w:val="006542BA"/>
    <w:rsid w:val="00656CB9"/>
    <w:rsid w:val="00657EF9"/>
    <w:rsid w:val="0066046A"/>
    <w:rsid w:val="00663C0E"/>
    <w:rsid w:val="006773D1"/>
    <w:rsid w:val="006834E5"/>
    <w:rsid w:val="0069024A"/>
    <w:rsid w:val="00693713"/>
    <w:rsid w:val="00697565"/>
    <w:rsid w:val="00697DD5"/>
    <w:rsid w:val="006B451B"/>
    <w:rsid w:val="006B533D"/>
    <w:rsid w:val="006D512D"/>
    <w:rsid w:val="006D7991"/>
    <w:rsid w:val="00700FE2"/>
    <w:rsid w:val="00704A97"/>
    <w:rsid w:val="007116E6"/>
    <w:rsid w:val="007150B9"/>
    <w:rsid w:val="007224B9"/>
    <w:rsid w:val="00723336"/>
    <w:rsid w:val="0073418F"/>
    <w:rsid w:val="00746174"/>
    <w:rsid w:val="00746B4A"/>
    <w:rsid w:val="00763928"/>
    <w:rsid w:val="00780EFA"/>
    <w:rsid w:val="00782B2A"/>
    <w:rsid w:val="00784610"/>
    <w:rsid w:val="00785CAE"/>
    <w:rsid w:val="0079138B"/>
    <w:rsid w:val="00794BB3"/>
    <w:rsid w:val="007A1CE4"/>
    <w:rsid w:val="007A710A"/>
    <w:rsid w:val="007A784A"/>
    <w:rsid w:val="007B14D0"/>
    <w:rsid w:val="007B1F40"/>
    <w:rsid w:val="007B4C18"/>
    <w:rsid w:val="007C0331"/>
    <w:rsid w:val="007C03D4"/>
    <w:rsid w:val="007C0934"/>
    <w:rsid w:val="007C6770"/>
    <w:rsid w:val="007D2D01"/>
    <w:rsid w:val="007D56EC"/>
    <w:rsid w:val="007D5ED0"/>
    <w:rsid w:val="007F7499"/>
    <w:rsid w:val="007F7995"/>
    <w:rsid w:val="00804F20"/>
    <w:rsid w:val="00822AB0"/>
    <w:rsid w:val="00833778"/>
    <w:rsid w:val="00837524"/>
    <w:rsid w:val="00844C93"/>
    <w:rsid w:val="008624AC"/>
    <w:rsid w:val="00875E15"/>
    <w:rsid w:val="008769E7"/>
    <w:rsid w:val="008844BD"/>
    <w:rsid w:val="008920F1"/>
    <w:rsid w:val="008A1260"/>
    <w:rsid w:val="008B081D"/>
    <w:rsid w:val="008B56AA"/>
    <w:rsid w:val="008B61D5"/>
    <w:rsid w:val="008C26E1"/>
    <w:rsid w:val="008D1E54"/>
    <w:rsid w:val="008D2253"/>
    <w:rsid w:val="008D747F"/>
    <w:rsid w:val="00904494"/>
    <w:rsid w:val="0090644F"/>
    <w:rsid w:val="009156AF"/>
    <w:rsid w:val="00915E7F"/>
    <w:rsid w:val="0092340F"/>
    <w:rsid w:val="00933C65"/>
    <w:rsid w:val="009350D9"/>
    <w:rsid w:val="00941D0C"/>
    <w:rsid w:val="0095228A"/>
    <w:rsid w:val="00960BF6"/>
    <w:rsid w:val="00961B31"/>
    <w:rsid w:val="009667D8"/>
    <w:rsid w:val="0096703F"/>
    <w:rsid w:val="00976EA4"/>
    <w:rsid w:val="00977AAB"/>
    <w:rsid w:val="00977AAE"/>
    <w:rsid w:val="00993C31"/>
    <w:rsid w:val="009B52CA"/>
    <w:rsid w:val="009C1A8B"/>
    <w:rsid w:val="009C5670"/>
    <w:rsid w:val="009C7E0B"/>
    <w:rsid w:val="009D448C"/>
    <w:rsid w:val="009E273F"/>
    <w:rsid w:val="009E41D0"/>
    <w:rsid w:val="00A001B8"/>
    <w:rsid w:val="00A02E11"/>
    <w:rsid w:val="00A14AD3"/>
    <w:rsid w:val="00A16F99"/>
    <w:rsid w:val="00A17196"/>
    <w:rsid w:val="00A26345"/>
    <w:rsid w:val="00A33969"/>
    <w:rsid w:val="00A3641A"/>
    <w:rsid w:val="00A5523A"/>
    <w:rsid w:val="00A602E1"/>
    <w:rsid w:val="00A6586F"/>
    <w:rsid w:val="00A66520"/>
    <w:rsid w:val="00A6750F"/>
    <w:rsid w:val="00A67944"/>
    <w:rsid w:val="00A74A0C"/>
    <w:rsid w:val="00A83DE3"/>
    <w:rsid w:val="00A85E88"/>
    <w:rsid w:val="00A86EE0"/>
    <w:rsid w:val="00A874B9"/>
    <w:rsid w:val="00A8763A"/>
    <w:rsid w:val="00A91DD4"/>
    <w:rsid w:val="00A9226A"/>
    <w:rsid w:val="00A96F19"/>
    <w:rsid w:val="00AC5A69"/>
    <w:rsid w:val="00AD2223"/>
    <w:rsid w:val="00AE27A0"/>
    <w:rsid w:val="00AE4B9D"/>
    <w:rsid w:val="00AE58D1"/>
    <w:rsid w:val="00AF0ED8"/>
    <w:rsid w:val="00B001CF"/>
    <w:rsid w:val="00B05B4D"/>
    <w:rsid w:val="00B05BC6"/>
    <w:rsid w:val="00B13D8F"/>
    <w:rsid w:val="00B142FE"/>
    <w:rsid w:val="00B1518B"/>
    <w:rsid w:val="00B22170"/>
    <w:rsid w:val="00B316A1"/>
    <w:rsid w:val="00B34EF0"/>
    <w:rsid w:val="00B37354"/>
    <w:rsid w:val="00B37366"/>
    <w:rsid w:val="00B40E6E"/>
    <w:rsid w:val="00B502B4"/>
    <w:rsid w:val="00B601C4"/>
    <w:rsid w:val="00B602D3"/>
    <w:rsid w:val="00B63896"/>
    <w:rsid w:val="00B6733D"/>
    <w:rsid w:val="00B76435"/>
    <w:rsid w:val="00B9741D"/>
    <w:rsid w:val="00BA49D2"/>
    <w:rsid w:val="00BB189E"/>
    <w:rsid w:val="00BB5370"/>
    <w:rsid w:val="00BB53E7"/>
    <w:rsid w:val="00BB67DF"/>
    <w:rsid w:val="00BC72BE"/>
    <w:rsid w:val="00BD2055"/>
    <w:rsid w:val="00BD635C"/>
    <w:rsid w:val="00BD7222"/>
    <w:rsid w:val="00BE0AE1"/>
    <w:rsid w:val="00BE4511"/>
    <w:rsid w:val="00BE6879"/>
    <w:rsid w:val="00BF638A"/>
    <w:rsid w:val="00BF6C4E"/>
    <w:rsid w:val="00C02FBB"/>
    <w:rsid w:val="00C049D5"/>
    <w:rsid w:val="00C063AD"/>
    <w:rsid w:val="00C07977"/>
    <w:rsid w:val="00C23B79"/>
    <w:rsid w:val="00C23D5E"/>
    <w:rsid w:val="00C25076"/>
    <w:rsid w:val="00C276DE"/>
    <w:rsid w:val="00C27929"/>
    <w:rsid w:val="00C36E35"/>
    <w:rsid w:val="00C37AE9"/>
    <w:rsid w:val="00C40D81"/>
    <w:rsid w:val="00C41132"/>
    <w:rsid w:val="00C4445F"/>
    <w:rsid w:val="00C55A0C"/>
    <w:rsid w:val="00C5752A"/>
    <w:rsid w:val="00C57D39"/>
    <w:rsid w:val="00C64946"/>
    <w:rsid w:val="00C74F92"/>
    <w:rsid w:val="00C76282"/>
    <w:rsid w:val="00C76316"/>
    <w:rsid w:val="00C77DCF"/>
    <w:rsid w:val="00C77F72"/>
    <w:rsid w:val="00C80340"/>
    <w:rsid w:val="00C8168A"/>
    <w:rsid w:val="00C8655C"/>
    <w:rsid w:val="00CA12C4"/>
    <w:rsid w:val="00CB31AF"/>
    <w:rsid w:val="00CB7F32"/>
    <w:rsid w:val="00CC36B4"/>
    <w:rsid w:val="00CD42CA"/>
    <w:rsid w:val="00CD6546"/>
    <w:rsid w:val="00CE21D5"/>
    <w:rsid w:val="00CE7470"/>
    <w:rsid w:val="00CF0B4A"/>
    <w:rsid w:val="00CF24DA"/>
    <w:rsid w:val="00D022FC"/>
    <w:rsid w:val="00D07937"/>
    <w:rsid w:val="00D111C0"/>
    <w:rsid w:val="00D16039"/>
    <w:rsid w:val="00D179D6"/>
    <w:rsid w:val="00D32E37"/>
    <w:rsid w:val="00D34D03"/>
    <w:rsid w:val="00D355B3"/>
    <w:rsid w:val="00D42953"/>
    <w:rsid w:val="00D50E5A"/>
    <w:rsid w:val="00D51FD8"/>
    <w:rsid w:val="00D550AF"/>
    <w:rsid w:val="00D56BC7"/>
    <w:rsid w:val="00D57E81"/>
    <w:rsid w:val="00D663E7"/>
    <w:rsid w:val="00D71CEB"/>
    <w:rsid w:val="00D75CFB"/>
    <w:rsid w:val="00D87FB3"/>
    <w:rsid w:val="00D91441"/>
    <w:rsid w:val="00D94148"/>
    <w:rsid w:val="00DB08FC"/>
    <w:rsid w:val="00DB5690"/>
    <w:rsid w:val="00DB7716"/>
    <w:rsid w:val="00DB7D56"/>
    <w:rsid w:val="00DC2F25"/>
    <w:rsid w:val="00DD35E0"/>
    <w:rsid w:val="00DD3764"/>
    <w:rsid w:val="00DD3B3F"/>
    <w:rsid w:val="00DD444D"/>
    <w:rsid w:val="00DD7C5A"/>
    <w:rsid w:val="00DE2359"/>
    <w:rsid w:val="00DE71F7"/>
    <w:rsid w:val="00DF40AA"/>
    <w:rsid w:val="00DF568D"/>
    <w:rsid w:val="00E05145"/>
    <w:rsid w:val="00E057A6"/>
    <w:rsid w:val="00E31870"/>
    <w:rsid w:val="00E33A92"/>
    <w:rsid w:val="00E43A9E"/>
    <w:rsid w:val="00E53D16"/>
    <w:rsid w:val="00E562B4"/>
    <w:rsid w:val="00E56EF2"/>
    <w:rsid w:val="00E719E2"/>
    <w:rsid w:val="00E7222D"/>
    <w:rsid w:val="00E92655"/>
    <w:rsid w:val="00EA3DE4"/>
    <w:rsid w:val="00EA6469"/>
    <w:rsid w:val="00EA71BF"/>
    <w:rsid w:val="00EC0B84"/>
    <w:rsid w:val="00EC223F"/>
    <w:rsid w:val="00ED09A9"/>
    <w:rsid w:val="00ED17B4"/>
    <w:rsid w:val="00ED210E"/>
    <w:rsid w:val="00ED3721"/>
    <w:rsid w:val="00EE16C5"/>
    <w:rsid w:val="00EF2B72"/>
    <w:rsid w:val="00EF2C0D"/>
    <w:rsid w:val="00F01BF6"/>
    <w:rsid w:val="00F042B1"/>
    <w:rsid w:val="00F04D97"/>
    <w:rsid w:val="00F06B29"/>
    <w:rsid w:val="00F11998"/>
    <w:rsid w:val="00F12F88"/>
    <w:rsid w:val="00F14E6C"/>
    <w:rsid w:val="00F20A5C"/>
    <w:rsid w:val="00F23009"/>
    <w:rsid w:val="00F24CB3"/>
    <w:rsid w:val="00F2600A"/>
    <w:rsid w:val="00F409F9"/>
    <w:rsid w:val="00F465EC"/>
    <w:rsid w:val="00F55279"/>
    <w:rsid w:val="00F634A9"/>
    <w:rsid w:val="00F70EA9"/>
    <w:rsid w:val="00F754F9"/>
    <w:rsid w:val="00F86834"/>
    <w:rsid w:val="00F93195"/>
    <w:rsid w:val="00F976F1"/>
    <w:rsid w:val="00FA4A42"/>
    <w:rsid w:val="00FB4D1E"/>
    <w:rsid w:val="00FB59F1"/>
    <w:rsid w:val="00FC29E6"/>
    <w:rsid w:val="00FC7940"/>
    <w:rsid w:val="00FE3798"/>
    <w:rsid w:val="00FF6DDD"/>
    <w:rsid w:val="00FF7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844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844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A0C"/>
  </w:style>
  <w:style w:type="paragraph" w:styleId="Footer">
    <w:name w:val="footer"/>
    <w:basedOn w:val="Normal"/>
    <w:link w:val="FooterChar"/>
    <w:uiPriority w:val="99"/>
    <w:unhideWhenUsed/>
    <w:rsid w:val="00A74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A0C"/>
  </w:style>
  <w:style w:type="paragraph" w:styleId="BalloonText">
    <w:name w:val="Balloon Text"/>
    <w:basedOn w:val="Normal"/>
    <w:link w:val="BalloonTextChar"/>
    <w:uiPriority w:val="99"/>
    <w:semiHidden/>
    <w:unhideWhenUsed/>
    <w:rsid w:val="00A74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A0C"/>
    <w:rPr>
      <w:rFonts w:ascii="Tahoma" w:hAnsi="Tahoma" w:cs="Tahoma"/>
      <w:sz w:val="16"/>
      <w:szCs w:val="16"/>
    </w:rPr>
  </w:style>
  <w:style w:type="character" w:styleId="Hyperlink">
    <w:name w:val="Hyperlink"/>
    <w:basedOn w:val="DefaultParagraphFont"/>
    <w:uiPriority w:val="99"/>
    <w:unhideWhenUsed/>
    <w:rsid w:val="00A74A0C"/>
    <w:rPr>
      <w:color w:val="0000FF" w:themeColor="hyperlink"/>
      <w:u w:val="single"/>
    </w:rPr>
  </w:style>
  <w:style w:type="paragraph" w:styleId="ListParagraph">
    <w:name w:val="List Paragraph"/>
    <w:basedOn w:val="Normal"/>
    <w:uiPriority w:val="34"/>
    <w:qFormat/>
    <w:rsid w:val="00A6750F"/>
    <w:pPr>
      <w:ind w:left="720"/>
      <w:contextualSpacing/>
    </w:pPr>
  </w:style>
  <w:style w:type="character" w:customStyle="1" w:styleId="DeltaViewInsertion">
    <w:name w:val="DeltaView Insertion"/>
    <w:basedOn w:val="DefaultParagraphFont"/>
    <w:uiPriority w:val="99"/>
    <w:rsid w:val="00EE16C5"/>
    <w:rPr>
      <w:color w:val="0000FF"/>
      <w:u w:val="single"/>
    </w:rPr>
  </w:style>
  <w:style w:type="paragraph" w:customStyle="1" w:styleId="Default">
    <w:name w:val="Default"/>
    <w:rsid w:val="00D42953"/>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471E8"/>
    <w:rPr>
      <w:sz w:val="16"/>
      <w:szCs w:val="16"/>
    </w:rPr>
  </w:style>
  <w:style w:type="paragraph" w:styleId="CommentText">
    <w:name w:val="annotation text"/>
    <w:basedOn w:val="Normal"/>
    <w:link w:val="CommentTextChar"/>
    <w:uiPriority w:val="99"/>
    <w:semiHidden/>
    <w:unhideWhenUsed/>
    <w:rsid w:val="003471E8"/>
    <w:pPr>
      <w:spacing w:line="240" w:lineRule="auto"/>
    </w:pPr>
    <w:rPr>
      <w:sz w:val="20"/>
      <w:szCs w:val="20"/>
    </w:rPr>
  </w:style>
  <w:style w:type="character" w:customStyle="1" w:styleId="CommentTextChar">
    <w:name w:val="Comment Text Char"/>
    <w:basedOn w:val="DefaultParagraphFont"/>
    <w:link w:val="CommentText"/>
    <w:uiPriority w:val="99"/>
    <w:semiHidden/>
    <w:rsid w:val="003471E8"/>
    <w:rPr>
      <w:sz w:val="20"/>
      <w:szCs w:val="20"/>
    </w:rPr>
  </w:style>
  <w:style w:type="paragraph" w:styleId="CommentSubject">
    <w:name w:val="annotation subject"/>
    <w:basedOn w:val="CommentText"/>
    <w:next w:val="CommentText"/>
    <w:link w:val="CommentSubjectChar"/>
    <w:uiPriority w:val="99"/>
    <w:semiHidden/>
    <w:unhideWhenUsed/>
    <w:rsid w:val="003471E8"/>
    <w:rPr>
      <w:b/>
      <w:bCs/>
    </w:rPr>
  </w:style>
  <w:style w:type="character" w:customStyle="1" w:styleId="CommentSubjectChar">
    <w:name w:val="Comment Subject Char"/>
    <w:basedOn w:val="CommentTextChar"/>
    <w:link w:val="CommentSubject"/>
    <w:uiPriority w:val="99"/>
    <w:semiHidden/>
    <w:rsid w:val="003471E8"/>
    <w:rPr>
      <w:b/>
      <w:bCs/>
      <w:sz w:val="20"/>
      <w:szCs w:val="20"/>
    </w:rPr>
  </w:style>
  <w:style w:type="paragraph" w:styleId="Revision">
    <w:name w:val="Revision"/>
    <w:hidden/>
    <w:uiPriority w:val="99"/>
    <w:semiHidden/>
    <w:rsid w:val="003471E8"/>
    <w:pPr>
      <w:spacing w:after="0" w:line="240" w:lineRule="auto"/>
    </w:pPr>
  </w:style>
  <w:style w:type="paragraph" w:styleId="NoSpacing">
    <w:name w:val="No Spacing"/>
    <w:uiPriority w:val="1"/>
    <w:qFormat/>
    <w:rsid w:val="00A8763A"/>
    <w:pPr>
      <w:spacing w:after="0" w:line="240" w:lineRule="auto"/>
    </w:pPr>
    <w:rPr>
      <w:rFonts w:ascii="Times New Roman" w:eastAsia="Times New Roman" w:hAnsi="Times New Roman" w:cs="Arial"/>
      <w:sz w:val="24"/>
      <w:szCs w:val="24"/>
    </w:rPr>
  </w:style>
  <w:style w:type="paragraph" w:customStyle="1" w:styleId="BodyText1">
    <w:name w:val="BodyText 1"/>
    <w:basedOn w:val="Normal"/>
    <w:uiPriority w:val="1"/>
    <w:qFormat/>
    <w:rsid w:val="00A8763A"/>
    <w:pPr>
      <w:spacing w:after="240" w:line="240" w:lineRule="auto"/>
      <w:ind w:firstLine="720"/>
    </w:pPr>
    <w:rPr>
      <w:rFonts w:ascii="Times New Roman" w:eastAsia="Times New Roman" w:hAnsi="Times New Roman" w:cs="Arial"/>
      <w:sz w:val="24"/>
      <w:szCs w:val="24"/>
    </w:rPr>
  </w:style>
  <w:style w:type="character" w:customStyle="1" w:styleId="Heading1Char">
    <w:name w:val="Heading 1 Char"/>
    <w:basedOn w:val="DefaultParagraphFont"/>
    <w:link w:val="Heading1"/>
    <w:uiPriority w:val="9"/>
    <w:rsid w:val="008844B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844BD"/>
    <w:rPr>
      <w:rFonts w:ascii="Times New Roman" w:eastAsia="Times New Roman" w:hAnsi="Times New Roman" w:cs="Times New Roman"/>
      <w:b/>
      <w:bCs/>
      <w:sz w:val="27"/>
      <w:szCs w:val="27"/>
    </w:rPr>
  </w:style>
  <w:style w:type="paragraph" w:customStyle="1" w:styleId="value">
    <w:name w:val="value"/>
    <w:basedOn w:val="Normal"/>
    <w:rsid w:val="008844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ue1">
    <w:name w:val="value1"/>
    <w:basedOn w:val="DefaultParagraphFont"/>
    <w:rsid w:val="008844BD"/>
  </w:style>
  <w:style w:type="paragraph" w:styleId="NormalWeb">
    <w:name w:val="Normal (Web)"/>
    <w:basedOn w:val="Normal"/>
    <w:uiPriority w:val="99"/>
    <w:semiHidden/>
    <w:unhideWhenUsed/>
    <w:rsid w:val="008844B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532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844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844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A0C"/>
  </w:style>
  <w:style w:type="paragraph" w:styleId="Footer">
    <w:name w:val="footer"/>
    <w:basedOn w:val="Normal"/>
    <w:link w:val="FooterChar"/>
    <w:uiPriority w:val="99"/>
    <w:unhideWhenUsed/>
    <w:rsid w:val="00A74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A0C"/>
  </w:style>
  <w:style w:type="paragraph" w:styleId="BalloonText">
    <w:name w:val="Balloon Text"/>
    <w:basedOn w:val="Normal"/>
    <w:link w:val="BalloonTextChar"/>
    <w:uiPriority w:val="99"/>
    <w:semiHidden/>
    <w:unhideWhenUsed/>
    <w:rsid w:val="00A74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A0C"/>
    <w:rPr>
      <w:rFonts w:ascii="Tahoma" w:hAnsi="Tahoma" w:cs="Tahoma"/>
      <w:sz w:val="16"/>
      <w:szCs w:val="16"/>
    </w:rPr>
  </w:style>
  <w:style w:type="character" w:styleId="Hyperlink">
    <w:name w:val="Hyperlink"/>
    <w:basedOn w:val="DefaultParagraphFont"/>
    <w:uiPriority w:val="99"/>
    <w:unhideWhenUsed/>
    <w:rsid w:val="00A74A0C"/>
    <w:rPr>
      <w:color w:val="0000FF" w:themeColor="hyperlink"/>
      <w:u w:val="single"/>
    </w:rPr>
  </w:style>
  <w:style w:type="paragraph" w:styleId="ListParagraph">
    <w:name w:val="List Paragraph"/>
    <w:basedOn w:val="Normal"/>
    <w:uiPriority w:val="34"/>
    <w:qFormat/>
    <w:rsid w:val="00A6750F"/>
    <w:pPr>
      <w:ind w:left="720"/>
      <w:contextualSpacing/>
    </w:pPr>
  </w:style>
  <w:style w:type="character" w:customStyle="1" w:styleId="DeltaViewInsertion">
    <w:name w:val="DeltaView Insertion"/>
    <w:basedOn w:val="DefaultParagraphFont"/>
    <w:uiPriority w:val="99"/>
    <w:rsid w:val="00EE16C5"/>
    <w:rPr>
      <w:color w:val="0000FF"/>
      <w:u w:val="single"/>
    </w:rPr>
  </w:style>
  <w:style w:type="paragraph" w:customStyle="1" w:styleId="Default">
    <w:name w:val="Default"/>
    <w:rsid w:val="00D42953"/>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471E8"/>
    <w:rPr>
      <w:sz w:val="16"/>
      <w:szCs w:val="16"/>
    </w:rPr>
  </w:style>
  <w:style w:type="paragraph" w:styleId="CommentText">
    <w:name w:val="annotation text"/>
    <w:basedOn w:val="Normal"/>
    <w:link w:val="CommentTextChar"/>
    <w:uiPriority w:val="99"/>
    <w:semiHidden/>
    <w:unhideWhenUsed/>
    <w:rsid w:val="003471E8"/>
    <w:pPr>
      <w:spacing w:line="240" w:lineRule="auto"/>
    </w:pPr>
    <w:rPr>
      <w:sz w:val="20"/>
      <w:szCs w:val="20"/>
    </w:rPr>
  </w:style>
  <w:style w:type="character" w:customStyle="1" w:styleId="CommentTextChar">
    <w:name w:val="Comment Text Char"/>
    <w:basedOn w:val="DefaultParagraphFont"/>
    <w:link w:val="CommentText"/>
    <w:uiPriority w:val="99"/>
    <w:semiHidden/>
    <w:rsid w:val="003471E8"/>
    <w:rPr>
      <w:sz w:val="20"/>
      <w:szCs w:val="20"/>
    </w:rPr>
  </w:style>
  <w:style w:type="paragraph" w:styleId="CommentSubject">
    <w:name w:val="annotation subject"/>
    <w:basedOn w:val="CommentText"/>
    <w:next w:val="CommentText"/>
    <w:link w:val="CommentSubjectChar"/>
    <w:uiPriority w:val="99"/>
    <w:semiHidden/>
    <w:unhideWhenUsed/>
    <w:rsid w:val="003471E8"/>
    <w:rPr>
      <w:b/>
      <w:bCs/>
    </w:rPr>
  </w:style>
  <w:style w:type="character" w:customStyle="1" w:styleId="CommentSubjectChar">
    <w:name w:val="Comment Subject Char"/>
    <w:basedOn w:val="CommentTextChar"/>
    <w:link w:val="CommentSubject"/>
    <w:uiPriority w:val="99"/>
    <w:semiHidden/>
    <w:rsid w:val="003471E8"/>
    <w:rPr>
      <w:b/>
      <w:bCs/>
      <w:sz w:val="20"/>
      <w:szCs w:val="20"/>
    </w:rPr>
  </w:style>
  <w:style w:type="paragraph" w:styleId="Revision">
    <w:name w:val="Revision"/>
    <w:hidden/>
    <w:uiPriority w:val="99"/>
    <w:semiHidden/>
    <w:rsid w:val="003471E8"/>
    <w:pPr>
      <w:spacing w:after="0" w:line="240" w:lineRule="auto"/>
    </w:pPr>
  </w:style>
  <w:style w:type="paragraph" w:styleId="NoSpacing">
    <w:name w:val="No Spacing"/>
    <w:uiPriority w:val="1"/>
    <w:qFormat/>
    <w:rsid w:val="00A8763A"/>
    <w:pPr>
      <w:spacing w:after="0" w:line="240" w:lineRule="auto"/>
    </w:pPr>
    <w:rPr>
      <w:rFonts w:ascii="Times New Roman" w:eastAsia="Times New Roman" w:hAnsi="Times New Roman" w:cs="Arial"/>
      <w:sz w:val="24"/>
      <w:szCs w:val="24"/>
    </w:rPr>
  </w:style>
  <w:style w:type="paragraph" w:customStyle="1" w:styleId="BodyText1">
    <w:name w:val="BodyText 1"/>
    <w:basedOn w:val="Normal"/>
    <w:uiPriority w:val="1"/>
    <w:qFormat/>
    <w:rsid w:val="00A8763A"/>
    <w:pPr>
      <w:spacing w:after="240" w:line="240" w:lineRule="auto"/>
      <w:ind w:firstLine="720"/>
    </w:pPr>
    <w:rPr>
      <w:rFonts w:ascii="Times New Roman" w:eastAsia="Times New Roman" w:hAnsi="Times New Roman" w:cs="Arial"/>
      <w:sz w:val="24"/>
      <w:szCs w:val="24"/>
    </w:rPr>
  </w:style>
  <w:style w:type="character" w:customStyle="1" w:styleId="Heading1Char">
    <w:name w:val="Heading 1 Char"/>
    <w:basedOn w:val="DefaultParagraphFont"/>
    <w:link w:val="Heading1"/>
    <w:uiPriority w:val="9"/>
    <w:rsid w:val="008844B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844BD"/>
    <w:rPr>
      <w:rFonts w:ascii="Times New Roman" w:eastAsia="Times New Roman" w:hAnsi="Times New Roman" w:cs="Times New Roman"/>
      <w:b/>
      <w:bCs/>
      <w:sz w:val="27"/>
      <w:szCs w:val="27"/>
    </w:rPr>
  </w:style>
  <w:style w:type="paragraph" w:customStyle="1" w:styleId="value">
    <w:name w:val="value"/>
    <w:basedOn w:val="Normal"/>
    <w:rsid w:val="008844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ue1">
    <w:name w:val="value1"/>
    <w:basedOn w:val="DefaultParagraphFont"/>
    <w:rsid w:val="008844BD"/>
  </w:style>
  <w:style w:type="paragraph" w:styleId="NormalWeb">
    <w:name w:val="Normal (Web)"/>
    <w:basedOn w:val="Normal"/>
    <w:uiPriority w:val="99"/>
    <w:semiHidden/>
    <w:unhideWhenUsed/>
    <w:rsid w:val="008844B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532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762441">
      <w:bodyDiv w:val="1"/>
      <w:marLeft w:val="0"/>
      <w:marRight w:val="0"/>
      <w:marTop w:val="0"/>
      <w:marBottom w:val="0"/>
      <w:divBdr>
        <w:top w:val="none" w:sz="0" w:space="0" w:color="auto"/>
        <w:left w:val="none" w:sz="0" w:space="0" w:color="auto"/>
        <w:bottom w:val="none" w:sz="0" w:space="0" w:color="auto"/>
        <w:right w:val="none" w:sz="0" w:space="0" w:color="auto"/>
      </w:divBdr>
    </w:div>
    <w:div w:id="775557315">
      <w:bodyDiv w:val="1"/>
      <w:marLeft w:val="0"/>
      <w:marRight w:val="0"/>
      <w:marTop w:val="0"/>
      <w:marBottom w:val="0"/>
      <w:divBdr>
        <w:top w:val="none" w:sz="0" w:space="0" w:color="auto"/>
        <w:left w:val="none" w:sz="0" w:space="0" w:color="auto"/>
        <w:bottom w:val="none" w:sz="0" w:space="0" w:color="auto"/>
        <w:right w:val="none" w:sz="0" w:space="0" w:color="auto"/>
      </w:divBdr>
    </w:div>
    <w:div w:id="863978967">
      <w:bodyDiv w:val="1"/>
      <w:marLeft w:val="0"/>
      <w:marRight w:val="0"/>
      <w:marTop w:val="0"/>
      <w:marBottom w:val="0"/>
      <w:divBdr>
        <w:top w:val="none" w:sz="0" w:space="0" w:color="auto"/>
        <w:left w:val="none" w:sz="0" w:space="0" w:color="auto"/>
        <w:bottom w:val="none" w:sz="0" w:space="0" w:color="auto"/>
        <w:right w:val="none" w:sz="0" w:space="0" w:color="auto"/>
      </w:divBdr>
    </w:div>
    <w:div w:id="984359277">
      <w:bodyDiv w:val="1"/>
      <w:marLeft w:val="0"/>
      <w:marRight w:val="0"/>
      <w:marTop w:val="0"/>
      <w:marBottom w:val="0"/>
      <w:divBdr>
        <w:top w:val="none" w:sz="0" w:space="0" w:color="auto"/>
        <w:left w:val="none" w:sz="0" w:space="0" w:color="auto"/>
        <w:bottom w:val="none" w:sz="0" w:space="0" w:color="auto"/>
        <w:right w:val="none" w:sz="0" w:space="0" w:color="auto"/>
      </w:divBdr>
      <w:divsChild>
        <w:div w:id="2101287849">
          <w:marLeft w:val="0"/>
          <w:marRight w:val="0"/>
          <w:marTop w:val="0"/>
          <w:marBottom w:val="150"/>
          <w:divBdr>
            <w:top w:val="none" w:sz="0" w:space="0" w:color="auto"/>
            <w:left w:val="none" w:sz="0" w:space="0" w:color="auto"/>
            <w:bottom w:val="none" w:sz="0" w:space="0" w:color="auto"/>
            <w:right w:val="none" w:sz="0" w:space="0" w:color="auto"/>
          </w:divBdr>
        </w:div>
      </w:divsChild>
    </w:div>
    <w:div w:id="1262831982">
      <w:bodyDiv w:val="1"/>
      <w:marLeft w:val="0"/>
      <w:marRight w:val="0"/>
      <w:marTop w:val="0"/>
      <w:marBottom w:val="0"/>
      <w:divBdr>
        <w:top w:val="none" w:sz="0" w:space="0" w:color="auto"/>
        <w:left w:val="none" w:sz="0" w:space="0" w:color="auto"/>
        <w:bottom w:val="none" w:sz="0" w:space="0" w:color="auto"/>
        <w:right w:val="none" w:sz="0" w:space="0" w:color="auto"/>
      </w:divBdr>
    </w:div>
    <w:div w:id="1526745455">
      <w:bodyDiv w:val="1"/>
      <w:marLeft w:val="0"/>
      <w:marRight w:val="0"/>
      <w:marTop w:val="0"/>
      <w:marBottom w:val="0"/>
      <w:divBdr>
        <w:top w:val="none" w:sz="0" w:space="0" w:color="auto"/>
        <w:left w:val="none" w:sz="0" w:space="0" w:color="auto"/>
        <w:bottom w:val="none" w:sz="0" w:space="0" w:color="auto"/>
        <w:right w:val="none" w:sz="0" w:space="0" w:color="auto"/>
      </w:divBdr>
    </w:div>
    <w:div w:id="1673755323">
      <w:bodyDiv w:val="1"/>
      <w:marLeft w:val="0"/>
      <w:marRight w:val="0"/>
      <w:marTop w:val="0"/>
      <w:marBottom w:val="0"/>
      <w:divBdr>
        <w:top w:val="none" w:sz="0" w:space="0" w:color="auto"/>
        <w:left w:val="none" w:sz="0" w:space="0" w:color="auto"/>
        <w:bottom w:val="none" w:sz="0" w:space="0" w:color="auto"/>
        <w:right w:val="none" w:sz="0" w:space="0" w:color="auto"/>
      </w:divBdr>
    </w:div>
    <w:div w:id="208830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1FBAB-FAD8-476C-9355-D40AAD770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22</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llison Transmission</Company>
  <LinksUpToDate>false</LinksUpToDate>
  <CharactersWithSpaces>3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oven</dc:creator>
  <cp:lastModifiedBy>Miranda Jansen</cp:lastModifiedBy>
  <cp:revision>2</cp:revision>
  <cp:lastPrinted>2018-05-24T13:00:00Z</cp:lastPrinted>
  <dcterms:created xsi:type="dcterms:W3CDTF">2018-06-12T07:46:00Z</dcterms:created>
  <dcterms:modified xsi:type="dcterms:W3CDTF">2018-06-12T07:46:00Z</dcterms:modified>
</cp:coreProperties>
</file>